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C21D0D" w14:textId="16F53BB4" w:rsidR="00FA4B16" w:rsidRDefault="003A592D" w:rsidP="00431BC2">
      <w:pPr>
        <w:ind w:firstLine="0"/>
        <w:jc w:val="center"/>
        <w:rPr>
          <w:sz w:val="20"/>
          <w:szCs w:val="20"/>
        </w:rPr>
      </w:pPr>
      <w:r w:rsidRPr="006E5B62">
        <w:rPr>
          <w:noProof/>
          <w:sz w:val="20"/>
          <w:szCs w:val="20"/>
        </w:rPr>
        <w:drawing>
          <wp:inline distT="0" distB="0" distL="0" distR="0" wp14:anchorId="3564CC01" wp14:editId="0ADF796D">
            <wp:extent cx="1934153" cy="15473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4153" cy="154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F3DDC" w14:textId="05A111BC" w:rsidR="00FA4B16" w:rsidRDefault="00AF204D" w:rsidP="00AF204D">
      <w:pPr>
        <w:ind w:firstLine="0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AF204D">
        <w:rPr>
          <w:rFonts w:ascii="Times New Roman" w:hAnsi="Times New Roman" w:cs="Times New Roman"/>
          <w:b/>
          <w:bCs/>
          <w:sz w:val="40"/>
          <w:szCs w:val="40"/>
          <w:u w:val="single"/>
        </w:rPr>
        <w:t>New Book Announcement</w:t>
      </w: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(Officially On Shelves)</w:t>
      </w:r>
    </w:p>
    <w:p w14:paraId="0389969A" w14:textId="19432B6B" w:rsidR="00A94C50" w:rsidRPr="00A94C50" w:rsidRDefault="00A94C50" w:rsidP="00AF204D">
      <w:pPr>
        <w:ind w:firstLine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94C50">
        <w:rPr>
          <w:rFonts w:ascii="Times New Roman" w:hAnsi="Times New Roman" w:cs="Times New Roman"/>
          <w:b/>
          <w:bCs/>
          <w:color w:val="C00000"/>
          <w:sz w:val="32"/>
          <w:szCs w:val="32"/>
        </w:rPr>
        <w:t xml:space="preserve">(To Be Posted on </w:t>
      </w:r>
      <w:r w:rsidR="00166ADC">
        <w:rPr>
          <w:rFonts w:ascii="Times New Roman" w:hAnsi="Times New Roman" w:cs="Times New Roman"/>
          <w:b/>
          <w:bCs/>
          <w:color w:val="C00000"/>
          <w:sz w:val="32"/>
          <w:szCs w:val="32"/>
        </w:rPr>
        <w:t xml:space="preserve">the </w:t>
      </w:r>
      <w:r w:rsidRPr="00A94C50">
        <w:rPr>
          <w:rFonts w:ascii="Times New Roman" w:hAnsi="Times New Roman" w:cs="Times New Roman"/>
          <w:b/>
          <w:bCs/>
          <w:color w:val="C00000"/>
          <w:sz w:val="32"/>
          <w:szCs w:val="32"/>
        </w:rPr>
        <w:t>Day of Release)</w:t>
      </w:r>
    </w:p>
    <w:p w14:paraId="31059339" w14:textId="77777777" w:rsidR="00AF204D" w:rsidRDefault="00AF204D" w:rsidP="0013724B">
      <w:pPr>
        <w:ind w:firstLine="0"/>
        <w:jc w:val="both"/>
        <w:rPr>
          <w:sz w:val="20"/>
          <w:szCs w:val="20"/>
        </w:rPr>
      </w:pPr>
    </w:p>
    <w:p w14:paraId="1F884074" w14:textId="215D8A49" w:rsidR="00AF204D" w:rsidRDefault="00AF204D" w:rsidP="0024456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grats on having your new </w:t>
      </w:r>
      <w:proofErr w:type="gramStart"/>
      <w:r>
        <w:rPr>
          <w:rFonts w:ascii="Times New Roman" w:hAnsi="Times New Roman" w:cs="Times New Roman"/>
        </w:rPr>
        <w:t>book come</w:t>
      </w:r>
      <w:proofErr w:type="gramEnd"/>
      <w:r>
        <w:rPr>
          <w:rFonts w:ascii="Times New Roman" w:hAnsi="Times New Roman" w:cs="Times New Roman"/>
        </w:rPr>
        <w:t xml:space="preserve"> out! In order to have your blog post published, please provide the following materials and </w:t>
      </w:r>
      <w:r w:rsidRPr="00AF204D">
        <w:rPr>
          <w:rFonts w:ascii="Times New Roman" w:hAnsi="Times New Roman" w:cs="Times New Roman"/>
          <w:b/>
          <w:bCs/>
        </w:rPr>
        <w:t xml:space="preserve">select </w:t>
      </w:r>
      <w:r>
        <w:rPr>
          <w:rFonts w:ascii="Times New Roman" w:hAnsi="Times New Roman" w:cs="Times New Roman"/>
          <w:b/>
        </w:rPr>
        <w:t>three</w:t>
      </w:r>
      <w:r w:rsidR="009C2C77" w:rsidRPr="002927C8">
        <w:rPr>
          <w:rFonts w:ascii="Times New Roman" w:hAnsi="Times New Roman" w:cs="Times New Roman"/>
          <w:b/>
        </w:rPr>
        <w:t xml:space="preserve"> out of the following </w:t>
      </w:r>
      <w:r w:rsidR="003448D0">
        <w:rPr>
          <w:rFonts w:ascii="Times New Roman" w:hAnsi="Times New Roman" w:cs="Times New Roman"/>
          <w:b/>
        </w:rPr>
        <w:t>twelve</w:t>
      </w:r>
      <w:r w:rsidR="009C2C77" w:rsidRPr="002927C8">
        <w:rPr>
          <w:rFonts w:ascii="Times New Roman" w:hAnsi="Times New Roman" w:cs="Times New Roman"/>
          <w:b/>
        </w:rPr>
        <w:t xml:space="preserve"> questions to answer</w:t>
      </w:r>
      <w:r>
        <w:rPr>
          <w:rFonts w:ascii="Times New Roman" w:hAnsi="Times New Roman" w:cs="Times New Roman"/>
          <w:b/>
        </w:rPr>
        <w:t xml:space="preserve"> from the next page</w:t>
      </w:r>
      <w:r w:rsidR="009C2C7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9C2C77">
        <w:rPr>
          <w:rFonts w:ascii="Times New Roman" w:hAnsi="Times New Roman" w:cs="Times New Roman"/>
        </w:rPr>
        <w:t xml:space="preserve">this will </w:t>
      </w:r>
      <w:r>
        <w:rPr>
          <w:rFonts w:ascii="Times New Roman" w:hAnsi="Times New Roman" w:cs="Times New Roman"/>
        </w:rPr>
        <w:t>serve as the bulk of the text)</w:t>
      </w:r>
      <w:r w:rsidR="009C2C77">
        <w:rPr>
          <w:rFonts w:ascii="Times New Roman" w:hAnsi="Times New Roman" w:cs="Times New Roman"/>
        </w:rPr>
        <w:t xml:space="preserve">. Remember to have fun </w:t>
      </w:r>
      <w:r>
        <w:rPr>
          <w:rFonts w:ascii="Times New Roman" w:hAnsi="Times New Roman" w:cs="Times New Roman"/>
        </w:rPr>
        <w:t xml:space="preserve">with your </w:t>
      </w:r>
      <w:r w:rsidR="009C2C77">
        <w:rPr>
          <w:rFonts w:ascii="Times New Roman" w:hAnsi="Times New Roman" w:cs="Times New Roman"/>
        </w:rPr>
        <w:t>responses</w:t>
      </w:r>
      <w:r>
        <w:rPr>
          <w:rFonts w:ascii="Times New Roman" w:hAnsi="Times New Roman" w:cs="Times New Roman"/>
        </w:rPr>
        <w:t>!</w:t>
      </w:r>
      <w:r w:rsidR="009C2C77">
        <w:rPr>
          <w:rFonts w:ascii="Times New Roman" w:hAnsi="Times New Roman" w:cs="Times New Roman"/>
        </w:rPr>
        <w:t xml:space="preserve"> </w:t>
      </w:r>
    </w:p>
    <w:p w14:paraId="07DFE3C0" w14:textId="77777777" w:rsidR="00AF204D" w:rsidRDefault="00AF204D" w:rsidP="0024456C">
      <w:pPr>
        <w:pStyle w:val="NoSpacing"/>
        <w:rPr>
          <w:rFonts w:ascii="Times New Roman" w:hAnsi="Times New Roman" w:cs="Times New Roman"/>
        </w:rPr>
      </w:pPr>
    </w:p>
    <w:p w14:paraId="310F5B1F" w14:textId="1D120481" w:rsidR="009E46AB" w:rsidRDefault="00AF204D" w:rsidP="00AF204D">
      <w:pPr>
        <w:pStyle w:val="NoSpacing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*</w:t>
      </w:r>
      <w:r w:rsidR="009C2C77">
        <w:rPr>
          <w:rFonts w:ascii="Times New Roman" w:hAnsi="Times New Roman" w:cs="Times New Roman"/>
        </w:rPr>
        <w:t>While there is no word limit,</w:t>
      </w:r>
      <w:r w:rsidR="00F04E3C">
        <w:rPr>
          <w:rFonts w:ascii="Times New Roman" w:hAnsi="Times New Roman" w:cs="Times New Roman"/>
        </w:rPr>
        <w:t xml:space="preserve"> please keep in mind that readers may be viewing this on a mobile device.</w:t>
      </w:r>
    </w:p>
    <w:p w14:paraId="798851DC" w14:textId="77777777" w:rsidR="00F04E3C" w:rsidRDefault="00F04E3C" w:rsidP="0024456C">
      <w:pPr>
        <w:pStyle w:val="NoSpacing"/>
        <w:rPr>
          <w:rFonts w:ascii="Times New Roman" w:hAnsi="Times New Roman" w:cs="Times New Roman"/>
        </w:rPr>
      </w:pPr>
    </w:p>
    <w:p w14:paraId="7DB94F64" w14:textId="11F8A505" w:rsidR="00F04E3C" w:rsidRPr="00AF204D" w:rsidRDefault="00AF204D" w:rsidP="0024456C">
      <w:pPr>
        <w:pStyle w:val="NoSpacing"/>
        <w:rPr>
          <w:rFonts w:ascii="Times New Roman" w:hAnsi="Times New Roman" w:cs="Times New Roman"/>
          <w:b/>
          <w:bCs/>
          <w:color w:val="C00000"/>
        </w:rPr>
      </w:pPr>
      <w:r w:rsidRPr="00AF204D">
        <w:rPr>
          <w:rFonts w:ascii="Times New Roman" w:hAnsi="Times New Roman" w:cs="Times New Roman"/>
          <w:b/>
          <w:bCs/>
          <w:color w:val="C00000"/>
        </w:rPr>
        <w:t>I</w:t>
      </w:r>
      <w:r w:rsidR="00F04E3C" w:rsidRPr="00AF204D">
        <w:rPr>
          <w:rFonts w:ascii="Times New Roman" w:hAnsi="Times New Roman" w:cs="Times New Roman"/>
          <w:b/>
          <w:bCs/>
          <w:color w:val="C00000"/>
        </w:rPr>
        <w:t xml:space="preserve">n addition to </w:t>
      </w:r>
      <w:r w:rsidRPr="00AF204D">
        <w:rPr>
          <w:rFonts w:ascii="Times New Roman" w:hAnsi="Times New Roman" w:cs="Times New Roman"/>
          <w:b/>
          <w:bCs/>
          <w:color w:val="C00000"/>
        </w:rPr>
        <w:t>answering three of the</w:t>
      </w:r>
      <w:r w:rsidR="00F04E3C" w:rsidRPr="00AF204D">
        <w:rPr>
          <w:rFonts w:ascii="Times New Roman" w:hAnsi="Times New Roman" w:cs="Times New Roman"/>
          <w:b/>
          <w:bCs/>
          <w:color w:val="C00000"/>
        </w:rPr>
        <w:t xml:space="preserve"> questions,</w:t>
      </w:r>
      <w:r w:rsidRPr="00AF204D">
        <w:rPr>
          <w:rFonts w:ascii="Times New Roman" w:hAnsi="Times New Roman" w:cs="Times New Roman"/>
          <w:b/>
          <w:bCs/>
          <w:color w:val="C00000"/>
        </w:rPr>
        <w:t xml:space="preserve"> please also send back </w:t>
      </w:r>
      <w:r>
        <w:rPr>
          <w:rFonts w:ascii="Times New Roman" w:hAnsi="Times New Roman" w:cs="Times New Roman"/>
          <w:b/>
          <w:bCs/>
          <w:color w:val="C00000"/>
        </w:rPr>
        <w:t>the following</w:t>
      </w:r>
      <w:r w:rsidRPr="00AF204D">
        <w:rPr>
          <w:rFonts w:ascii="Times New Roman" w:hAnsi="Times New Roman" w:cs="Times New Roman"/>
          <w:b/>
          <w:bCs/>
          <w:color w:val="C00000"/>
        </w:rPr>
        <w:t xml:space="preserve"> information within this word document</w:t>
      </w:r>
      <w:r>
        <w:rPr>
          <w:rFonts w:ascii="Times New Roman" w:hAnsi="Times New Roman" w:cs="Times New Roman"/>
          <w:b/>
          <w:bCs/>
          <w:color w:val="C00000"/>
        </w:rPr>
        <w:t>:</w:t>
      </w:r>
      <w:r w:rsidR="00F04E3C" w:rsidRPr="00AF204D">
        <w:rPr>
          <w:rFonts w:ascii="Times New Roman" w:hAnsi="Times New Roman" w:cs="Times New Roman"/>
          <w:b/>
          <w:bCs/>
          <w:color w:val="C00000"/>
        </w:rPr>
        <w:t xml:space="preserve"> </w:t>
      </w:r>
    </w:p>
    <w:p w14:paraId="6A1C1E6A" w14:textId="77777777" w:rsidR="002927C8" w:rsidRPr="00AF204D" w:rsidRDefault="002927C8" w:rsidP="002927C8">
      <w:pPr>
        <w:pStyle w:val="NoSpacing"/>
        <w:ind w:firstLine="0"/>
        <w:rPr>
          <w:rFonts w:ascii="Times New Roman" w:hAnsi="Times New Roman" w:cs="Times New Roman"/>
          <w:b/>
          <w:color w:val="C00000"/>
        </w:rPr>
      </w:pPr>
    </w:p>
    <w:p w14:paraId="46101019" w14:textId="63DC8DFF" w:rsidR="00166ADC" w:rsidRDefault="00AF204D" w:rsidP="00166AD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 w:rsidRPr="00AF204D">
        <w:rPr>
          <w:rFonts w:ascii="Times New Roman" w:hAnsi="Times New Roman" w:cs="Times New Roman"/>
          <w:b/>
          <w:color w:val="C00000"/>
        </w:rPr>
        <w:t>Image of the Book Cover (</w:t>
      </w:r>
      <w:r w:rsidR="00F04E3C" w:rsidRPr="00AF204D">
        <w:rPr>
          <w:rFonts w:ascii="Times New Roman" w:hAnsi="Times New Roman" w:cs="Times New Roman"/>
          <w:b/>
          <w:color w:val="C00000"/>
        </w:rPr>
        <w:t xml:space="preserve">.jpg </w:t>
      </w:r>
      <w:r w:rsidR="002927C8" w:rsidRPr="00AF204D">
        <w:rPr>
          <w:rFonts w:ascii="Times New Roman" w:hAnsi="Times New Roman" w:cs="Times New Roman"/>
          <w:b/>
          <w:color w:val="C00000"/>
        </w:rPr>
        <w:t>or .</w:t>
      </w:r>
      <w:proofErr w:type="spellStart"/>
      <w:r w:rsidR="002927C8" w:rsidRPr="00AF204D">
        <w:rPr>
          <w:rFonts w:ascii="Times New Roman" w:hAnsi="Times New Roman" w:cs="Times New Roman"/>
          <w:b/>
          <w:color w:val="C00000"/>
        </w:rPr>
        <w:t>png</w:t>
      </w:r>
      <w:proofErr w:type="spellEnd"/>
      <w:r w:rsidR="002927C8" w:rsidRPr="00AF204D">
        <w:rPr>
          <w:rFonts w:ascii="Times New Roman" w:hAnsi="Times New Roman" w:cs="Times New Roman"/>
          <w:b/>
          <w:color w:val="C00000"/>
        </w:rPr>
        <w:t xml:space="preserve"> f</w:t>
      </w:r>
      <w:r w:rsidRPr="00AF204D">
        <w:rPr>
          <w:rFonts w:ascii="Times New Roman" w:hAnsi="Times New Roman" w:cs="Times New Roman"/>
          <w:b/>
          <w:color w:val="C00000"/>
        </w:rPr>
        <w:t>ile f</w:t>
      </w:r>
      <w:r w:rsidR="002927C8" w:rsidRPr="00AF204D">
        <w:rPr>
          <w:rFonts w:ascii="Times New Roman" w:hAnsi="Times New Roman" w:cs="Times New Roman"/>
          <w:b/>
          <w:color w:val="C00000"/>
        </w:rPr>
        <w:t>ormat</w:t>
      </w:r>
      <w:r w:rsidRPr="00AF204D">
        <w:rPr>
          <w:rFonts w:ascii="Times New Roman" w:hAnsi="Times New Roman" w:cs="Times New Roman"/>
          <w:b/>
          <w:color w:val="C00000"/>
        </w:rPr>
        <w:t xml:space="preserve"> – can be attached to </w:t>
      </w:r>
      <w:r w:rsidR="00166ADC">
        <w:rPr>
          <w:rFonts w:ascii="Times New Roman" w:hAnsi="Times New Roman" w:cs="Times New Roman"/>
          <w:b/>
          <w:color w:val="C00000"/>
        </w:rPr>
        <w:t xml:space="preserve">the </w:t>
      </w:r>
      <w:r w:rsidRPr="00AF204D">
        <w:rPr>
          <w:rFonts w:ascii="Times New Roman" w:hAnsi="Times New Roman" w:cs="Times New Roman"/>
          <w:b/>
          <w:color w:val="C00000"/>
        </w:rPr>
        <w:t>email if preferred</w:t>
      </w:r>
      <w:r w:rsidR="00166ADC">
        <w:rPr>
          <w:rFonts w:ascii="Times New Roman" w:hAnsi="Times New Roman" w:cs="Times New Roman"/>
          <w:b/>
          <w:color w:val="C00000"/>
        </w:rPr>
        <w:t>)</w:t>
      </w:r>
    </w:p>
    <w:p w14:paraId="26E530C4" w14:textId="77777777" w:rsidR="00166ADC" w:rsidRDefault="00166ADC" w:rsidP="00166ADC">
      <w:pPr>
        <w:pStyle w:val="NoSpacing"/>
        <w:ind w:left="720" w:firstLine="0"/>
        <w:rPr>
          <w:rFonts w:ascii="Times New Roman" w:hAnsi="Times New Roman" w:cs="Times New Roman"/>
          <w:b/>
          <w:color w:val="C00000"/>
        </w:rPr>
      </w:pPr>
    </w:p>
    <w:p w14:paraId="166FDF4B" w14:textId="7A0A71E2" w:rsidR="00166ADC" w:rsidRPr="00166ADC" w:rsidRDefault="00166ADC" w:rsidP="00166AD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>Author Image (if different from what is on our website – can be attached to the email if preferred)</w:t>
      </w:r>
    </w:p>
    <w:p w14:paraId="53C7AE56" w14:textId="77777777" w:rsidR="002927C8" w:rsidRPr="00AF204D" w:rsidRDefault="002927C8" w:rsidP="002927C8">
      <w:pPr>
        <w:pStyle w:val="NoSpacing"/>
        <w:ind w:left="720" w:firstLine="0"/>
        <w:rPr>
          <w:rFonts w:ascii="Times New Roman" w:hAnsi="Times New Roman" w:cs="Times New Roman"/>
          <w:b/>
          <w:color w:val="C00000"/>
        </w:rPr>
      </w:pPr>
    </w:p>
    <w:p w14:paraId="5E209CE4" w14:textId="240AF7AE" w:rsidR="00F04E3C" w:rsidRPr="00AF204D" w:rsidRDefault="00F04E3C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 w:rsidRPr="00AF204D">
        <w:rPr>
          <w:rFonts w:ascii="Times New Roman" w:hAnsi="Times New Roman" w:cs="Times New Roman"/>
          <w:b/>
          <w:color w:val="C00000"/>
        </w:rPr>
        <w:t>A short bio</w:t>
      </w:r>
      <w:r w:rsidR="002927C8" w:rsidRPr="00AF204D">
        <w:rPr>
          <w:rFonts w:ascii="Times New Roman" w:hAnsi="Times New Roman" w:cs="Times New Roman"/>
          <w:b/>
          <w:color w:val="C00000"/>
        </w:rPr>
        <w:t xml:space="preserve"> (</w:t>
      </w:r>
      <w:r w:rsidRPr="00AF204D">
        <w:rPr>
          <w:rFonts w:ascii="Times New Roman" w:hAnsi="Times New Roman" w:cs="Times New Roman"/>
          <w:b/>
          <w:color w:val="C00000"/>
        </w:rPr>
        <w:t>1</w:t>
      </w:r>
      <w:r w:rsidR="003448D0">
        <w:rPr>
          <w:rFonts w:ascii="Times New Roman" w:hAnsi="Times New Roman" w:cs="Times New Roman"/>
          <w:b/>
          <w:color w:val="C00000"/>
        </w:rPr>
        <w:t>5</w:t>
      </w:r>
      <w:r w:rsidRPr="00AF204D">
        <w:rPr>
          <w:rFonts w:ascii="Times New Roman" w:hAnsi="Times New Roman" w:cs="Times New Roman"/>
          <w:b/>
          <w:color w:val="C00000"/>
        </w:rPr>
        <w:t xml:space="preserve">0 </w:t>
      </w:r>
      <w:r w:rsidR="002927C8" w:rsidRPr="00AF204D">
        <w:rPr>
          <w:rFonts w:ascii="Times New Roman" w:hAnsi="Times New Roman" w:cs="Times New Roman"/>
          <w:b/>
          <w:color w:val="C00000"/>
        </w:rPr>
        <w:t>words or less</w:t>
      </w:r>
      <w:r w:rsidR="003448D0">
        <w:rPr>
          <w:rFonts w:ascii="Times New Roman" w:hAnsi="Times New Roman" w:cs="Times New Roman"/>
          <w:b/>
          <w:color w:val="C00000"/>
        </w:rPr>
        <w:t xml:space="preserve"> – if different from what is already on the website)</w:t>
      </w:r>
    </w:p>
    <w:p w14:paraId="49D7E842" w14:textId="77777777" w:rsidR="002927C8" w:rsidRPr="00AF204D" w:rsidRDefault="002927C8" w:rsidP="002927C8">
      <w:pPr>
        <w:pStyle w:val="ListParagraph"/>
        <w:rPr>
          <w:rFonts w:ascii="Times New Roman" w:hAnsi="Times New Roman" w:cs="Times New Roman"/>
          <w:b/>
          <w:color w:val="C00000"/>
        </w:rPr>
      </w:pPr>
    </w:p>
    <w:p w14:paraId="67924EDE" w14:textId="0B7CD855" w:rsidR="003448D0" w:rsidRPr="003448D0" w:rsidRDefault="002927C8" w:rsidP="003448D0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 w:rsidRPr="00AF204D">
        <w:rPr>
          <w:rFonts w:ascii="Times New Roman" w:hAnsi="Times New Roman" w:cs="Times New Roman"/>
          <w:b/>
          <w:color w:val="C00000"/>
        </w:rPr>
        <w:t>Purchase links</w:t>
      </w:r>
      <w:r w:rsidR="00AF204D" w:rsidRPr="00AF204D">
        <w:rPr>
          <w:rFonts w:ascii="Times New Roman" w:hAnsi="Times New Roman" w:cs="Times New Roman"/>
          <w:b/>
          <w:color w:val="C00000"/>
        </w:rPr>
        <w:t xml:space="preserve"> for the new book</w:t>
      </w:r>
      <w:r w:rsidR="003448D0">
        <w:rPr>
          <w:rFonts w:ascii="Times New Roman" w:hAnsi="Times New Roman" w:cs="Times New Roman"/>
          <w:b/>
          <w:color w:val="C00000"/>
        </w:rPr>
        <w:t xml:space="preserve"> (feel free to include a</w:t>
      </w:r>
      <w:r w:rsidR="003448D0" w:rsidRPr="003448D0">
        <w:rPr>
          <w:rFonts w:ascii="Times New Roman" w:hAnsi="Times New Roman" w:cs="Times New Roman"/>
          <w:b/>
          <w:color w:val="C00000"/>
        </w:rPr>
        <w:t xml:space="preserve">ny </w:t>
      </w:r>
      <w:r w:rsidR="003448D0">
        <w:rPr>
          <w:rFonts w:ascii="Times New Roman" w:hAnsi="Times New Roman" w:cs="Times New Roman"/>
          <w:b/>
          <w:color w:val="C00000"/>
        </w:rPr>
        <w:t>i</w:t>
      </w:r>
      <w:r w:rsidR="003448D0" w:rsidRPr="003448D0">
        <w:rPr>
          <w:rFonts w:ascii="Times New Roman" w:hAnsi="Times New Roman" w:cs="Times New Roman"/>
          <w:b/>
          <w:color w:val="C00000"/>
        </w:rPr>
        <w:t xml:space="preserve">ndie bookshops </w:t>
      </w:r>
      <w:r w:rsidR="003448D0">
        <w:rPr>
          <w:rFonts w:ascii="Times New Roman" w:hAnsi="Times New Roman" w:cs="Times New Roman"/>
          <w:b/>
          <w:color w:val="C00000"/>
        </w:rPr>
        <w:t>in your links)</w:t>
      </w:r>
    </w:p>
    <w:p w14:paraId="1C911592" w14:textId="77777777" w:rsidR="002927C8" w:rsidRPr="00AF204D" w:rsidRDefault="002927C8" w:rsidP="002927C8">
      <w:pPr>
        <w:pStyle w:val="ListParagraph"/>
        <w:rPr>
          <w:rFonts w:ascii="Times New Roman" w:hAnsi="Times New Roman" w:cs="Times New Roman"/>
          <w:b/>
          <w:color w:val="C00000"/>
        </w:rPr>
      </w:pPr>
    </w:p>
    <w:p w14:paraId="04DFE642" w14:textId="28A95579" w:rsidR="002927C8" w:rsidRDefault="002927C8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 w:rsidRPr="00AF204D">
        <w:rPr>
          <w:rFonts w:ascii="Times New Roman" w:hAnsi="Times New Roman" w:cs="Times New Roman"/>
          <w:b/>
          <w:color w:val="C00000"/>
        </w:rPr>
        <w:t xml:space="preserve">Back </w:t>
      </w:r>
      <w:r w:rsidR="00AF204D" w:rsidRPr="00AF204D">
        <w:rPr>
          <w:rFonts w:ascii="Times New Roman" w:hAnsi="Times New Roman" w:cs="Times New Roman"/>
          <w:b/>
          <w:color w:val="C00000"/>
        </w:rPr>
        <w:t>blurb</w:t>
      </w:r>
      <w:r w:rsidRPr="00AF204D">
        <w:rPr>
          <w:rFonts w:ascii="Times New Roman" w:hAnsi="Times New Roman" w:cs="Times New Roman"/>
          <w:b/>
          <w:color w:val="C00000"/>
        </w:rPr>
        <w:t xml:space="preserve"> of your </w:t>
      </w:r>
      <w:r w:rsidR="00AF204D" w:rsidRPr="00AF204D">
        <w:rPr>
          <w:rFonts w:ascii="Times New Roman" w:hAnsi="Times New Roman" w:cs="Times New Roman"/>
          <w:b/>
          <w:color w:val="C00000"/>
        </w:rPr>
        <w:t xml:space="preserve">new </w:t>
      </w:r>
      <w:r w:rsidRPr="00AF204D">
        <w:rPr>
          <w:rFonts w:ascii="Times New Roman" w:hAnsi="Times New Roman" w:cs="Times New Roman"/>
          <w:b/>
          <w:color w:val="C00000"/>
        </w:rPr>
        <w:t>book</w:t>
      </w:r>
    </w:p>
    <w:p w14:paraId="5BCBC34B" w14:textId="77777777" w:rsidR="00A94C50" w:rsidRDefault="00A94C50" w:rsidP="00A94C50">
      <w:pPr>
        <w:pStyle w:val="ListParagraph"/>
        <w:rPr>
          <w:rFonts w:ascii="Times New Roman" w:hAnsi="Times New Roman" w:cs="Times New Roman"/>
          <w:b/>
          <w:color w:val="C00000"/>
        </w:rPr>
      </w:pPr>
    </w:p>
    <w:p w14:paraId="5300ABCD" w14:textId="73259219" w:rsidR="00A94C50" w:rsidRDefault="00A94C50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>Day to be released (which day you would like your blog post to be published)</w:t>
      </w:r>
    </w:p>
    <w:p w14:paraId="34438829" w14:textId="77777777" w:rsidR="00D86133" w:rsidRDefault="00D86133" w:rsidP="00D86133">
      <w:pPr>
        <w:pStyle w:val="ListParagraph"/>
        <w:rPr>
          <w:rFonts w:ascii="Times New Roman" w:hAnsi="Times New Roman" w:cs="Times New Roman"/>
          <w:b/>
          <w:color w:val="C00000"/>
        </w:rPr>
      </w:pPr>
    </w:p>
    <w:p w14:paraId="656A2613" w14:textId="2AB916C3" w:rsidR="00D86133" w:rsidRPr="00AF204D" w:rsidRDefault="00616A1F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>A quote from your book and which character said it.</w:t>
      </w:r>
    </w:p>
    <w:p w14:paraId="78797B57" w14:textId="77777777" w:rsidR="00FF2A5E" w:rsidRDefault="00FF2A5E" w:rsidP="0013724B">
      <w:pPr>
        <w:ind w:firstLine="0"/>
        <w:jc w:val="both"/>
        <w:rPr>
          <w:b/>
          <w:bCs/>
        </w:rPr>
      </w:pPr>
    </w:p>
    <w:p w14:paraId="762BFA5B" w14:textId="77777777" w:rsidR="00616A1F" w:rsidRPr="00E54449" w:rsidRDefault="00616A1F" w:rsidP="0013724B">
      <w:pPr>
        <w:ind w:firstLine="0"/>
        <w:jc w:val="both"/>
        <w:rPr>
          <w:b/>
          <w:bCs/>
        </w:rPr>
      </w:pPr>
    </w:p>
    <w:p w14:paraId="56F01F54" w14:textId="43F4CA33" w:rsidR="00FF2A5E" w:rsidRPr="00E54449" w:rsidRDefault="00E54449" w:rsidP="00E54449">
      <w:pPr>
        <w:ind w:firstLine="0"/>
        <w:jc w:val="center"/>
        <w:rPr>
          <w:rFonts w:ascii="Times New Roman" w:hAnsi="Times New Roman" w:cs="Times New Roman"/>
          <w:b/>
          <w:bCs/>
        </w:rPr>
      </w:pPr>
      <w:r w:rsidRPr="00E54449">
        <w:rPr>
          <w:rFonts w:ascii="Times New Roman" w:hAnsi="Times New Roman" w:cs="Times New Roman"/>
          <w:b/>
          <w:bCs/>
        </w:rPr>
        <w:t>Questions are continued onto the following page.</w:t>
      </w:r>
    </w:p>
    <w:p w14:paraId="4AE4EC30" w14:textId="77777777" w:rsidR="00166ADC" w:rsidRDefault="00166ADC" w:rsidP="00FF2A5E">
      <w:pPr>
        <w:pStyle w:val="NormalWeb"/>
        <w:spacing w:before="240" w:beforeAutospacing="0" w:after="240" w:afterAutospacing="0"/>
        <w:rPr>
          <w:b/>
          <w:color w:val="000000"/>
          <w:sz w:val="28"/>
          <w:szCs w:val="28"/>
          <w:u w:val="single"/>
        </w:rPr>
      </w:pPr>
    </w:p>
    <w:p w14:paraId="5203EEBD" w14:textId="77777777" w:rsidR="00616A1F" w:rsidRDefault="00616A1F" w:rsidP="00FF2A5E">
      <w:pPr>
        <w:pStyle w:val="NormalWeb"/>
        <w:spacing w:before="240" w:beforeAutospacing="0" w:after="240" w:afterAutospacing="0"/>
        <w:rPr>
          <w:b/>
          <w:color w:val="000000"/>
          <w:sz w:val="28"/>
          <w:szCs w:val="28"/>
          <w:u w:val="single"/>
        </w:rPr>
      </w:pPr>
    </w:p>
    <w:p w14:paraId="6914671F" w14:textId="1AD0A984" w:rsidR="00FF2A5E" w:rsidRPr="00FF2A5E" w:rsidRDefault="00FF2A5E" w:rsidP="00FF2A5E">
      <w:pPr>
        <w:pStyle w:val="NormalWeb"/>
        <w:spacing w:before="240" w:beforeAutospacing="0" w:after="240" w:afterAutospacing="0"/>
        <w:rPr>
          <w:b/>
          <w:color w:val="000000"/>
          <w:sz w:val="28"/>
          <w:szCs w:val="28"/>
          <w:u w:val="single"/>
        </w:rPr>
      </w:pPr>
      <w:r w:rsidRPr="00FF2A5E">
        <w:rPr>
          <w:b/>
          <w:color w:val="000000"/>
          <w:sz w:val="28"/>
          <w:szCs w:val="28"/>
          <w:u w:val="single"/>
        </w:rPr>
        <w:t>Questions:</w:t>
      </w:r>
    </w:p>
    <w:p w14:paraId="293C66C8" w14:textId="6907F857" w:rsidR="00FF2A5E" w:rsidRPr="00FF2A5E" w:rsidRDefault="00FF2A5E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 w:rsidRPr="00FF2A5E">
        <w:rPr>
          <w:color w:val="000000"/>
          <w:sz w:val="28"/>
          <w:szCs w:val="28"/>
        </w:rPr>
        <w:t xml:space="preserve">What </w:t>
      </w:r>
      <w:r w:rsidR="003448D0">
        <w:rPr>
          <w:color w:val="000000"/>
          <w:sz w:val="28"/>
          <w:szCs w:val="28"/>
        </w:rPr>
        <w:t>was the inspiration behind this new mystery</w:t>
      </w:r>
      <w:r w:rsidRPr="00FF2A5E">
        <w:rPr>
          <w:color w:val="000000"/>
          <w:sz w:val="28"/>
          <w:szCs w:val="28"/>
        </w:rPr>
        <w:t>?</w:t>
      </w:r>
    </w:p>
    <w:p w14:paraId="0D3FDDE0" w14:textId="231A8414" w:rsidR="00FF2A5E" w:rsidRPr="00FF2A5E" w:rsidRDefault="00FF2A5E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 w:rsidRPr="00FF2A5E">
        <w:rPr>
          <w:color w:val="000000"/>
          <w:sz w:val="28"/>
          <w:szCs w:val="28"/>
        </w:rPr>
        <w:t xml:space="preserve">Who </w:t>
      </w:r>
      <w:r w:rsidR="003448D0">
        <w:rPr>
          <w:color w:val="000000"/>
          <w:sz w:val="28"/>
          <w:szCs w:val="28"/>
        </w:rPr>
        <w:t>is your main character and what to do you like about him/her</w:t>
      </w:r>
      <w:r w:rsidRPr="00FF2A5E">
        <w:rPr>
          <w:color w:val="000000"/>
          <w:sz w:val="28"/>
          <w:szCs w:val="28"/>
        </w:rPr>
        <w:t>?</w:t>
      </w:r>
    </w:p>
    <w:p w14:paraId="662F9E55" w14:textId="7A055BF4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Is this book a first in a new series</w:t>
      </w:r>
      <w:r w:rsidR="00FF2A5E" w:rsidRPr="00FF2A5E">
        <w:rPr>
          <w:color w:val="000000"/>
          <w:sz w:val="28"/>
          <w:szCs w:val="28"/>
        </w:rPr>
        <w:t>?</w:t>
      </w:r>
      <w:r>
        <w:rPr>
          <w:color w:val="000000"/>
          <w:sz w:val="28"/>
          <w:szCs w:val="28"/>
        </w:rPr>
        <w:t xml:space="preserve"> (If so, please give us a short introduction to the town.)</w:t>
      </w:r>
    </w:p>
    <w:p w14:paraId="4BDA196A" w14:textId="142AB671" w:rsidR="00FF2A5E" w:rsidRPr="00FF2A5E" w:rsidRDefault="00FF2A5E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 w:rsidRPr="00FF2A5E">
        <w:rPr>
          <w:color w:val="000000"/>
          <w:sz w:val="28"/>
          <w:szCs w:val="28"/>
        </w:rPr>
        <w:t xml:space="preserve">How </w:t>
      </w:r>
      <w:r w:rsidR="003448D0">
        <w:rPr>
          <w:color w:val="000000"/>
          <w:sz w:val="28"/>
          <w:szCs w:val="28"/>
        </w:rPr>
        <w:t>does this book differ from your others</w:t>
      </w:r>
      <w:r w:rsidRPr="00FF2A5E">
        <w:rPr>
          <w:color w:val="000000"/>
          <w:sz w:val="28"/>
          <w:szCs w:val="28"/>
        </w:rPr>
        <w:t>?</w:t>
      </w:r>
      <w:r w:rsidR="003448D0">
        <w:rPr>
          <w:color w:val="000000"/>
          <w:sz w:val="28"/>
          <w:szCs w:val="28"/>
        </w:rPr>
        <w:t xml:space="preserve"> Or how is it the same?</w:t>
      </w:r>
    </w:p>
    <w:p w14:paraId="090DDEFD" w14:textId="580FE527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Describe one of the local businesses mentioned in your storyline.</w:t>
      </w:r>
    </w:p>
    <w:p w14:paraId="74303D77" w14:textId="10F2DE21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Introduce us to two of the side characters that show up in this book.</w:t>
      </w:r>
    </w:p>
    <w:p w14:paraId="79B2E8DA" w14:textId="3BE4D4A3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What was the most fascinating thing you discovered during your research</w:t>
      </w:r>
      <w:r w:rsidR="00FF2A5E" w:rsidRPr="00FF2A5E">
        <w:rPr>
          <w:color w:val="000000"/>
          <w:sz w:val="28"/>
          <w:szCs w:val="28"/>
        </w:rPr>
        <w:t>?</w:t>
      </w:r>
    </w:p>
    <w:p w14:paraId="5F9BDF51" w14:textId="1A084BF9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Would you want to live inside your storyline</w:t>
      </w:r>
      <w:r w:rsidR="00FF2A5E" w:rsidRPr="00FF2A5E">
        <w:rPr>
          <w:color w:val="000000"/>
          <w:sz w:val="28"/>
          <w:szCs w:val="28"/>
        </w:rPr>
        <w:t>?</w:t>
      </w:r>
      <w:r>
        <w:rPr>
          <w:color w:val="000000"/>
          <w:sz w:val="28"/>
          <w:szCs w:val="28"/>
        </w:rPr>
        <w:t xml:space="preserve"> (Please support your answer)</w:t>
      </w:r>
      <w:r w:rsidR="00FF2A5E" w:rsidRPr="00FF2A5E">
        <w:rPr>
          <w:color w:val="000000"/>
          <w:sz w:val="28"/>
          <w:szCs w:val="28"/>
        </w:rPr>
        <w:t> </w:t>
      </w:r>
    </w:p>
    <w:p w14:paraId="79D30475" w14:textId="592C7CBA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Do you have animal sidekicks in this book</w:t>
      </w:r>
      <w:r w:rsidR="00FF2A5E" w:rsidRPr="00FF2A5E">
        <w:rPr>
          <w:color w:val="000000"/>
          <w:sz w:val="28"/>
          <w:szCs w:val="28"/>
        </w:rPr>
        <w:t xml:space="preserve">? </w:t>
      </w:r>
      <w:r>
        <w:rPr>
          <w:color w:val="000000"/>
          <w:sz w:val="28"/>
          <w:szCs w:val="28"/>
        </w:rPr>
        <w:t xml:space="preserve">(Please tell us more about them) </w:t>
      </w:r>
    </w:p>
    <w:p w14:paraId="2F5EFB22" w14:textId="4BA03497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Does your book take place in Pennsylvania</w:t>
      </w:r>
      <w:r w:rsidR="00FF2A5E">
        <w:rPr>
          <w:color w:val="000000"/>
          <w:sz w:val="28"/>
          <w:szCs w:val="28"/>
        </w:rPr>
        <w:t>? (</w:t>
      </w:r>
      <w:r>
        <w:rPr>
          <w:color w:val="000000"/>
          <w:sz w:val="28"/>
          <w:szCs w:val="28"/>
        </w:rPr>
        <w:t>If so, please describe a little</w:t>
      </w:r>
      <w:r w:rsidR="00FF2A5E" w:rsidRPr="00FF2A5E">
        <w:rPr>
          <w:color w:val="000000"/>
          <w:sz w:val="28"/>
          <w:szCs w:val="28"/>
        </w:rPr>
        <w:t>)</w:t>
      </w:r>
    </w:p>
    <w:p w14:paraId="69D5204A" w14:textId="6337AF6C" w:rsidR="00FF2A5E" w:rsidRPr="00FF2A5E" w:rsidRDefault="00FF2A5E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 w:rsidRPr="00FF2A5E">
        <w:rPr>
          <w:color w:val="000000"/>
          <w:sz w:val="28"/>
          <w:szCs w:val="28"/>
        </w:rPr>
        <w:t xml:space="preserve">What is </w:t>
      </w:r>
      <w:r w:rsidR="003448D0">
        <w:rPr>
          <w:color w:val="000000"/>
          <w:sz w:val="28"/>
          <w:szCs w:val="28"/>
        </w:rPr>
        <w:t>your main character’s favorite thing to eat</w:t>
      </w:r>
      <w:r w:rsidRPr="00FF2A5E">
        <w:rPr>
          <w:color w:val="000000"/>
          <w:sz w:val="28"/>
          <w:szCs w:val="28"/>
        </w:rPr>
        <w:t>?</w:t>
      </w:r>
    </w:p>
    <w:p w14:paraId="6251E68E" w14:textId="2E5C632A" w:rsidR="00166ADC" w:rsidRDefault="00547AA9" w:rsidP="00166ADC">
      <w:pPr>
        <w:pStyle w:val="NormalWeb"/>
        <w:spacing w:before="240" w:beforeAutospacing="0" w:after="24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number in a series is</w:t>
      </w:r>
      <w:bookmarkStart w:id="0" w:name="_GoBack"/>
      <w:bookmarkEnd w:id="0"/>
      <w:r w:rsidR="00D86133">
        <w:rPr>
          <w:color w:val="000000"/>
          <w:sz w:val="28"/>
          <w:szCs w:val="28"/>
        </w:rPr>
        <w:t xml:space="preserve"> this book, and how have your characters changed over time</w:t>
      </w:r>
      <w:r w:rsidR="00FF2A5E" w:rsidRPr="00FF2A5E">
        <w:rPr>
          <w:color w:val="000000"/>
          <w:sz w:val="28"/>
          <w:szCs w:val="28"/>
        </w:rPr>
        <w:t>?</w:t>
      </w:r>
      <w:r w:rsidR="00166ADC">
        <w:rPr>
          <w:color w:val="000000"/>
          <w:sz w:val="28"/>
          <w:szCs w:val="28"/>
        </w:rPr>
        <w:t xml:space="preserve"> </w:t>
      </w:r>
    </w:p>
    <w:p w14:paraId="37072952" w14:textId="77777777" w:rsidR="00166ADC" w:rsidRDefault="00166ADC" w:rsidP="00166ADC">
      <w:pPr>
        <w:pStyle w:val="NormalWeb"/>
        <w:spacing w:before="240" w:beforeAutospacing="0" w:after="240" w:afterAutospacing="0"/>
        <w:rPr>
          <w:color w:val="000000"/>
          <w:sz w:val="28"/>
          <w:szCs w:val="28"/>
        </w:rPr>
      </w:pPr>
    </w:p>
    <w:p w14:paraId="0233BC02" w14:textId="77777777" w:rsidR="00166ADC" w:rsidRDefault="00166ADC" w:rsidP="00166ADC">
      <w:pPr>
        <w:pStyle w:val="NormalWeb"/>
        <w:spacing w:before="240" w:beforeAutospacing="0" w:after="240" w:afterAutospacing="0"/>
        <w:rPr>
          <w:color w:val="000000"/>
          <w:sz w:val="28"/>
          <w:szCs w:val="28"/>
        </w:rPr>
      </w:pPr>
    </w:p>
    <w:p w14:paraId="0C3B43F3" w14:textId="77777777" w:rsidR="00166ADC" w:rsidRDefault="00166ADC" w:rsidP="00166ADC">
      <w:pPr>
        <w:pStyle w:val="NormalWeb"/>
        <w:spacing w:before="240" w:beforeAutospacing="0" w:after="240" w:afterAutospacing="0"/>
        <w:rPr>
          <w:color w:val="000000"/>
          <w:sz w:val="28"/>
          <w:szCs w:val="28"/>
        </w:rPr>
      </w:pPr>
    </w:p>
    <w:p w14:paraId="008C5F1E" w14:textId="4103230A" w:rsidR="00166ADC" w:rsidRDefault="00166ADC" w:rsidP="00166ADC">
      <w:pPr>
        <w:pStyle w:val="NormalWeb"/>
        <w:spacing w:before="240" w:beforeAutospacing="0" w:after="240" w:afterAutospacing="0"/>
        <w:rPr>
          <w:b/>
          <w:bCs/>
          <w:color w:val="000000"/>
          <w:sz w:val="28"/>
          <w:szCs w:val="28"/>
        </w:rPr>
      </w:pPr>
      <w:r w:rsidRPr="00166ADC">
        <w:rPr>
          <w:b/>
          <w:bCs/>
          <w:color w:val="000000"/>
          <w:sz w:val="28"/>
          <w:szCs w:val="28"/>
        </w:rPr>
        <w:t>Upon completion, please email the document and all images to</w:t>
      </w:r>
      <w:r>
        <w:rPr>
          <w:b/>
          <w:bCs/>
          <w:color w:val="000000"/>
          <w:sz w:val="28"/>
          <w:szCs w:val="28"/>
        </w:rPr>
        <w:t>:</w:t>
      </w:r>
    </w:p>
    <w:p w14:paraId="0809F874" w14:textId="22BC7AD9" w:rsidR="00166ADC" w:rsidRDefault="00321FD3" w:rsidP="00166ADC">
      <w:pPr>
        <w:pStyle w:val="NormalWeb"/>
        <w:spacing w:before="240" w:beforeAutospacing="0" w:after="240" w:afterAutospacing="0"/>
        <w:rPr>
          <w:b/>
          <w:bCs/>
          <w:color w:val="000000"/>
          <w:sz w:val="28"/>
          <w:szCs w:val="28"/>
        </w:rPr>
      </w:pPr>
      <w:hyperlink r:id="rId9" w:history="1">
        <w:r w:rsidR="00166ADC" w:rsidRPr="000110C9">
          <w:rPr>
            <w:rStyle w:val="Hyperlink"/>
            <w:b/>
            <w:bCs/>
            <w:sz w:val="28"/>
            <w:szCs w:val="28"/>
          </w:rPr>
          <w:t>pacozymysterywriters@gmail.com</w:t>
        </w:r>
      </w:hyperlink>
    </w:p>
    <w:p w14:paraId="454CA246" w14:textId="77777777" w:rsidR="00166ADC" w:rsidRDefault="00166ADC" w:rsidP="00166ADC">
      <w:pPr>
        <w:pStyle w:val="NormalWeb"/>
        <w:spacing w:before="240" w:beforeAutospacing="0" w:after="240" w:afterAutospacing="0"/>
        <w:rPr>
          <w:b/>
          <w:bCs/>
          <w:color w:val="000000"/>
          <w:sz w:val="28"/>
          <w:szCs w:val="28"/>
        </w:rPr>
      </w:pPr>
    </w:p>
    <w:p w14:paraId="1CF29F57" w14:textId="136EE136" w:rsidR="00166ADC" w:rsidRPr="00166ADC" w:rsidRDefault="00166ADC" w:rsidP="00166ADC">
      <w:pPr>
        <w:pStyle w:val="NormalWeb"/>
        <w:spacing w:before="240" w:beforeAutospacing="0" w:after="240" w:afterAutospacing="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 xml:space="preserve">For the “Subject Line” of the email: (Book Announcement Blog – </w:t>
      </w:r>
      <w:r w:rsidRPr="00166ADC">
        <w:rPr>
          <w:b/>
          <w:bCs/>
          <w:color w:val="C00000"/>
          <w:sz w:val="28"/>
          <w:szCs w:val="28"/>
        </w:rPr>
        <w:t>Date to be Published</w:t>
      </w:r>
      <w:r>
        <w:rPr>
          <w:b/>
          <w:bCs/>
          <w:color w:val="000000"/>
          <w:sz w:val="28"/>
          <w:szCs w:val="28"/>
        </w:rPr>
        <w:t>) Thanks!</w:t>
      </w:r>
    </w:p>
    <w:sectPr w:rsidR="00166ADC" w:rsidRPr="00166ADC" w:rsidSect="00431BC2">
      <w:pgSz w:w="12240" w:h="15840"/>
      <w:pgMar w:top="720" w:right="1440" w:bottom="720" w:left="1440" w:header="144" w:footer="144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024189" w14:textId="77777777" w:rsidR="00321FD3" w:rsidRDefault="00321FD3" w:rsidP="003A592D">
      <w:pPr>
        <w:spacing w:line="240" w:lineRule="auto"/>
      </w:pPr>
      <w:r>
        <w:separator/>
      </w:r>
    </w:p>
  </w:endnote>
  <w:endnote w:type="continuationSeparator" w:id="0">
    <w:p w14:paraId="7923ED89" w14:textId="77777777" w:rsidR="00321FD3" w:rsidRDefault="00321FD3" w:rsidP="003A59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avio Small Capitals">
    <w:altName w:val="Times New Roman"/>
    <w:panose1 w:val="00000000000000000000"/>
    <w:charset w:val="00"/>
    <w:family w:val="roman"/>
    <w:notTrueType/>
    <w:pitch w:val="variable"/>
    <w:sig w:usb0="00000001" w:usb1="5000005A" w:usb2="1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A888CA" w14:textId="77777777" w:rsidR="00321FD3" w:rsidRDefault="00321FD3" w:rsidP="003A592D">
      <w:pPr>
        <w:spacing w:line="240" w:lineRule="auto"/>
      </w:pPr>
      <w:r>
        <w:separator/>
      </w:r>
    </w:p>
  </w:footnote>
  <w:footnote w:type="continuationSeparator" w:id="0">
    <w:p w14:paraId="774EBE57" w14:textId="77777777" w:rsidR="00321FD3" w:rsidRDefault="00321FD3" w:rsidP="003A592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201700"/>
    <w:multiLevelType w:val="hybridMultilevel"/>
    <w:tmpl w:val="B82ABDC8"/>
    <w:lvl w:ilvl="0" w:tplc="D624DF7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tDQzNTU1MDMwsLBU0lEKTi0uzszPAykwMq0FADytv+YtAAAA"/>
  </w:docVars>
  <w:rsids>
    <w:rsidRoot w:val="003A592D"/>
    <w:rsid w:val="00007342"/>
    <w:rsid w:val="00015BC3"/>
    <w:rsid w:val="0002391C"/>
    <w:rsid w:val="00032C84"/>
    <w:rsid w:val="00041578"/>
    <w:rsid w:val="00047AE9"/>
    <w:rsid w:val="000527A4"/>
    <w:rsid w:val="00053A5F"/>
    <w:rsid w:val="0005768C"/>
    <w:rsid w:val="00062EC7"/>
    <w:rsid w:val="000756E3"/>
    <w:rsid w:val="0008067C"/>
    <w:rsid w:val="00080F61"/>
    <w:rsid w:val="000B227E"/>
    <w:rsid w:val="000C3682"/>
    <w:rsid w:val="000C5CF9"/>
    <w:rsid w:val="000C763E"/>
    <w:rsid w:val="000F5A31"/>
    <w:rsid w:val="00113136"/>
    <w:rsid w:val="0012480B"/>
    <w:rsid w:val="001316D4"/>
    <w:rsid w:val="0013724B"/>
    <w:rsid w:val="00161288"/>
    <w:rsid w:val="00166ADC"/>
    <w:rsid w:val="00190A62"/>
    <w:rsid w:val="00193E0E"/>
    <w:rsid w:val="001C74BB"/>
    <w:rsid w:val="001D0F04"/>
    <w:rsid w:val="001D4D3A"/>
    <w:rsid w:val="001F50F7"/>
    <w:rsid w:val="00204711"/>
    <w:rsid w:val="00215EB5"/>
    <w:rsid w:val="00227601"/>
    <w:rsid w:val="00232314"/>
    <w:rsid w:val="00240F98"/>
    <w:rsid w:val="0024456C"/>
    <w:rsid w:val="00260FF6"/>
    <w:rsid w:val="002611A6"/>
    <w:rsid w:val="00262F0A"/>
    <w:rsid w:val="00264288"/>
    <w:rsid w:val="00281D89"/>
    <w:rsid w:val="00287178"/>
    <w:rsid w:val="002927C8"/>
    <w:rsid w:val="002A259E"/>
    <w:rsid w:val="002A6CB0"/>
    <w:rsid w:val="002A7419"/>
    <w:rsid w:val="002D4A6A"/>
    <w:rsid w:val="002D69E4"/>
    <w:rsid w:val="002F4E09"/>
    <w:rsid w:val="00311CA9"/>
    <w:rsid w:val="00320B71"/>
    <w:rsid w:val="00321FD3"/>
    <w:rsid w:val="00333BD7"/>
    <w:rsid w:val="00337BC3"/>
    <w:rsid w:val="003448D0"/>
    <w:rsid w:val="0034671F"/>
    <w:rsid w:val="0035756B"/>
    <w:rsid w:val="00362760"/>
    <w:rsid w:val="00365C5B"/>
    <w:rsid w:val="00367EE2"/>
    <w:rsid w:val="00384331"/>
    <w:rsid w:val="003A592D"/>
    <w:rsid w:val="003B105E"/>
    <w:rsid w:val="003B17BB"/>
    <w:rsid w:val="003B426D"/>
    <w:rsid w:val="003B43F4"/>
    <w:rsid w:val="003B474C"/>
    <w:rsid w:val="003C1246"/>
    <w:rsid w:val="003C185D"/>
    <w:rsid w:val="003D5241"/>
    <w:rsid w:val="003E5211"/>
    <w:rsid w:val="003F21D2"/>
    <w:rsid w:val="00431BC2"/>
    <w:rsid w:val="00434988"/>
    <w:rsid w:val="00437267"/>
    <w:rsid w:val="00440E35"/>
    <w:rsid w:val="00446F81"/>
    <w:rsid w:val="00455106"/>
    <w:rsid w:val="00460205"/>
    <w:rsid w:val="004635B9"/>
    <w:rsid w:val="00463B89"/>
    <w:rsid w:val="00484F95"/>
    <w:rsid w:val="00495320"/>
    <w:rsid w:val="0049539C"/>
    <w:rsid w:val="004A4952"/>
    <w:rsid w:val="004A6BCE"/>
    <w:rsid w:val="004B1BA3"/>
    <w:rsid w:val="004E5023"/>
    <w:rsid w:val="004E7DCA"/>
    <w:rsid w:val="0050347C"/>
    <w:rsid w:val="005174BE"/>
    <w:rsid w:val="00531638"/>
    <w:rsid w:val="005330B4"/>
    <w:rsid w:val="005475DC"/>
    <w:rsid w:val="00547AA9"/>
    <w:rsid w:val="00550870"/>
    <w:rsid w:val="00562AD8"/>
    <w:rsid w:val="0057119A"/>
    <w:rsid w:val="00574E31"/>
    <w:rsid w:val="005923FE"/>
    <w:rsid w:val="005A1B7A"/>
    <w:rsid w:val="005B1ED2"/>
    <w:rsid w:val="005B270F"/>
    <w:rsid w:val="005E4548"/>
    <w:rsid w:val="005E691A"/>
    <w:rsid w:val="005F38CE"/>
    <w:rsid w:val="005F3B6D"/>
    <w:rsid w:val="006164EC"/>
    <w:rsid w:val="00616A1F"/>
    <w:rsid w:val="0062232E"/>
    <w:rsid w:val="0063308D"/>
    <w:rsid w:val="00646099"/>
    <w:rsid w:val="00646CC1"/>
    <w:rsid w:val="00655E2E"/>
    <w:rsid w:val="00660221"/>
    <w:rsid w:val="0066385F"/>
    <w:rsid w:val="00670789"/>
    <w:rsid w:val="00674289"/>
    <w:rsid w:val="00677ED9"/>
    <w:rsid w:val="00681B8A"/>
    <w:rsid w:val="0068495A"/>
    <w:rsid w:val="006A0AC4"/>
    <w:rsid w:val="006A1D79"/>
    <w:rsid w:val="006B62EA"/>
    <w:rsid w:val="006E5B62"/>
    <w:rsid w:val="006F0895"/>
    <w:rsid w:val="007126B6"/>
    <w:rsid w:val="00722454"/>
    <w:rsid w:val="007239CF"/>
    <w:rsid w:val="00745EBD"/>
    <w:rsid w:val="00746B2C"/>
    <w:rsid w:val="0075228C"/>
    <w:rsid w:val="00760514"/>
    <w:rsid w:val="00762CB8"/>
    <w:rsid w:val="00776639"/>
    <w:rsid w:val="007850BA"/>
    <w:rsid w:val="007854A7"/>
    <w:rsid w:val="00790D9F"/>
    <w:rsid w:val="007A095E"/>
    <w:rsid w:val="007B3CD8"/>
    <w:rsid w:val="007D0730"/>
    <w:rsid w:val="007D36B6"/>
    <w:rsid w:val="007E169F"/>
    <w:rsid w:val="007E283C"/>
    <w:rsid w:val="00813B2A"/>
    <w:rsid w:val="008208BD"/>
    <w:rsid w:val="00836FF3"/>
    <w:rsid w:val="008407E9"/>
    <w:rsid w:val="008409A8"/>
    <w:rsid w:val="008602B2"/>
    <w:rsid w:val="008849E0"/>
    <w:rsid w:val="008929BC"/>
    <w:rsid w:val="008C12D1"/>
    <w:rsid w:val="008D1429"/>
    <w:rsid w:val="008E6277"/>
    <w:rsid w:val="008F2A49"/>
    <w:rsid w:val="008F2CD9"/>
    <w:rsid w:val="00907AA3"/>
    <w:rsid w:val="00913C4D"/>
    <w:rsid w:val="009173B5"/>
    <w:rsid w:val="00921315"/>
    <w:rsid w:val="00921B3F"/>
    <w:rsid w:val="009319DE"/>
    <w:rsid w:val="009368A2"/>
    <w:rsid w:val="00941EC0"/>
    <w:rsid w:val="009503C1"/>
    <w:rsid w:val="00953474"/>
    <w:rsid w:val="009567F3"/>
    <w:rsid w:val="00963983"/>
    <w:rsid w:val="00963FFA"/>
    <w:rsid w:val="00965D94"/>
    <w:rsid w:val="0098086A"/>
    <w:rsid w:val="009A0E8C"/>
    <w:rsid w:val="009A319E"/>
    <w:rsid w:val="009B13E9"/>
    <w:rsid w:val="009B531C"/>
    <w:rsid w:val="009C2C77"/>
    <w:rsid w:val="009C48C2"/>
    <w:rsid w:val="009D7B39"/>
    <w:rsid w:val="009E46AB"/>
    <w:rsid w:val="00A201B7"/>
    <w:rsid w:val="00A2363B"/>
    <w:rsid w:val="00A26A3F"/>
    <w:rsid w:val="00A43209"/>
    <w:rsid w:val="00A51227"/>
    <w:rsid w:val="00A516FA"/>
    <w:rsid w:val="00A605B3"/>
    <w:rsid w:val="00A766AA"/>
    <w:rsid w:val="00A86CA8"/>
    <w:rsid w:val="00A94C50"/>
    <w:rsid w:val="00A956A8"/>
    <w:rsid w:val="00AB46C4"/>
    <w:rsid w:val="00AC2865"/>
    <w:rsid w:val="00AE026D"/>
    <w:rsid w:val="00AE3026"/>
    <w:rsid w:val="00AF05B1"/>
    <w:rsid w:val="00AF204D"/>
    <w:rsid w:val="00AF2952"/>
    <w:rsid w:val="00B00DAA"/>
    <w:rsid w:val="00B0735D"/>
    <w:rsid w:val="00B2786D"/>
    <w:rsid w:val="00B27A88"/>
    <w:rsid w:val="00B32C86"/>
    <w:rsid w:val="00B3548E"/>
    <w:rsid w:val="00B35E1D"/>
    <w:rsid w:val="00B71C00"/>
    <w:rsid w:val="00B83308"/>
    <w:rsid w:val="00B90F23"/>
    <w:rsid w:val="00B91BB1"/>
    <w:rsid w:val="00BA220A"/>
    <w:rsid w:val="00BA598F"/>
    <w:rsid w:val="00BB6973"/>
    <w:rsid w:val="00BE172C"/>
    <w:rsid w:val="00C11DDE"/>
    <w:rsid w:val="00C142D0"/>
    <w:rsid w:val="00C24C08"/>
    <w:rsid w:val="00C32C2B"/>
    <w:rsid w:val="00C370E6"/>
    <w:rsid w:val="00C57D63"/>
    <w:rsid w:val="00C60DB8"/>
    <w:rsid w:val="00C64083"/>
    <w:rsid w:val="00C65D25"/>
    <w:rsid w:val="00C67CF5"/>
    <w:rsid w:val="00C73FA8"/>
    <w:rsid w:val="00C815F5"/>
    <w:rsid w:val="00C96A1F"/>
    <w:rsid w:val="00CD16FD"/>
    <w:rsid w:val="00CD5FE0"/>
    <w:rsid w:val="00D02393"/>
    <w:rsid w:val="00D047FF"/>
    <w:rsid w:val="00D0755E"/>
    <w:rsid w:val="00D16287"/>
    <w:rsid w:val="00D219DF"/>
    <w:rsid w:val="00D36C53"/>
    <w:rsid w:val="00D5331D"/>
    <w:rsid w:val="00D86133"/>
    <w:rsid w:val="00DC4AAB"/>
    <w:rsid w:val="00DD2F41"/>
    <w:rsid w:val="00DD680A"/>
    <w:rsid w:val="00DE2A42"/>
    <w:rsid w:val="00DF73CA"/>
    <w:rsid w:val="00E07F92"/>
    <w:rsid w:val="00E10C0E"/>
    <w:rsid w:val="00E21FA1"/>
    <w:rsid w:val="00E24BF6"/>
    <w:rsid w:val="00E54449"/>
    <w:rsid w:val="00E57C59"/>
    <w:rsid w:val="00E607EE"/>
    <w:rsid w:val="00E61525"/>
    <w:rsid w:val="00E637EA"/>
    <w:rsid w:val="00E875AC"/>
    <w:rsid w:val="00EA10AE"/>
    <w:rsid w:val="00EB7274"/>
    <w:rsid w:val="00ED11F7"/>
    <w:rsid w:val="00EE1EE1"/>
    <w:rsid w:val="00EE5AFA"/>
    <w:rsid w:val="00F04E3C"/>
    <w:rsid w:val="00F12179"/>
    <w:rsid w:val="00F269F7"/>
    <w:rsid w:val="00F34B1C"/>
    <w:rsid w:val="00F50DAF"/>
    <w:rsid w:val="00F94AF0"/>
    <w:rsid w:val="00FA4B16"/>
    <w:rsid w:val="00FE2370"/>
    <w:rsid w:val="00FE4940"/>
    <w:rsid w:val="00FF2A5E"/>
    <w:rsid w:val="00FF3FE4"/>
    <w:rsid w:val="00FF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A5CA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" w:eastAsiaTheme="minorHAnsi" w:hAnsi="Segoe U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3B6D"/>
    <w:pPr>
      <w:widowControl w:val="0"/>
      <w:spacing w:after="0"/>
      <w:ind w:firstLine="720"/>
    </w:pPr>
    <w:rPr>
      <w:rFonts w:cs="Segoe UI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1B8A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next w:val="Normal"/>
    <w:uiPriority w:val="39"/>
    <w:rsid w:val="00BB6973"/>
    <w:pPr>
      <w:tabs>
        <w:tab w:val="left" w:leader="dot" w:pos="7938"/>
        <w:tab w:val="right" w:pos="8505"/>
      </w:tabs>
      <w:spacing w:after="180" w:line="240" w:lineRule="auto"/>
    </w:pPr>
    <w:rPr>
      <w:rFonts w:ascii="Palatino Linotype" w:eastAsia="Times New Roman" w:hAnsi="Palatino Linotype" w:cs="Times New Roman"/>
      <w:szCs w:val="20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681B8A"/>
    <w:rPr>
      <w:rFonts w:eastAsiaTheme="majorEastAsia" w:cstheme="majorBidi"/>
      <w:b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81B8A"/>
    <w:pPr>
      <w:spacing w:line="240" w:lineRule="auto"/>
      <w:contextualSpacing/>
    </w:pPr>
    <w:rPr>
      <w:rFonts w:ascii="Anavio Small Capitals" w:eastAsiaTheme="majorEastAsia" w:hAnsi="Anavio Small Capitals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1B8A"/>
    <w:rPr>
      <w:rFonts w:ascii="Anavio Small Capitals" w:eastAsiaTheme="majorEastAsia" w:hAnsi="Anavio Small Capitals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681B8A"/>
    <w:pPr>
      <w:numPr>
        <w:ilvl w:val="1"/>
      </w:numPr>
      <w:ind w:firstLine="720"/>
    </w:pPr>
    <w:rPr>
      <w:rFonts w:eastAsiaTheme="minorEastAsia"/>
      <w:color w:val="5A5A5A" w:themeColor="text1" w:themeTint="A5"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681B8A"/>
    <w:rPr>
      <w:rFonts w:ascii="Anavio Small Capitals" w:eastAsiaTheme="minorEastAsia" w:hAnsi="Anavio Small Capitals" w:cstheme="majorBidi"/>
      <w:color w:val="5A5A5A" w:themeColor="text1" w:themeTint="A5"/>
      <w:spacing w:val="15"/>
      <w:kern w:val="28"/>
      <w:sz w:val="40"/>
      <w:szCs w:val="56"/>
    </w:rPr>
  </w:style>
  <w:style w:type="paragraph" w:customStyle="1" w:styleId="CourtofMysteryBookTitle">
    <w:name w:val="Court of Mystery Book Title"/>
    <w:basedOn w:val="Normal"/>
    <w:autoRedefine/>
    <w:qFormat/>
    <w:rsid w:val="00760514"/>
    <w:pPr>
      <w:spacing w:line="240" w:lineRule="auto"/>
      <w:ind w:firstLine="0"/>
      <w:jc w:val="center"/>
    </w:pPr>
    <w:rPr>
      <w:rFonts w:ascii="Palatino Linotype" w:eastAsia="Times New Roman" w:hAnsi="Palatino Linotype" w:cs="Times New Roman"/>
      <w:i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A592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92D"/>
    <w:rPr>
      <w:rFonts w:cs="Segoe UI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3A592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92D"/>
    <w:rPr>
      <w:rFonts w:cs="Segoe UI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56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56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4456C"/>
    <w:pPr>
      <w:widowControl w:val="0"/>
      <w:spacing w:after="0" w:line="240" w:lineRule="auto"/>
      <w:ind w:firstLine="720"/>
    </w:pPr>
    <w:rPr>
      <w:rFonts w:cs="Segoe UI"/>
      <w:sz w:val="28"/>
      <w:szCs w:val="28"/>
    </w:rPr>
  </w:style>
  <w:style w:type="paragraph" w:styleId="ListParagraph">
    <w:name w:val="List Paragraph"/>
    <w:basedOn w:val="Normal"/>
    <w:uiPriority w:val="34"/>
    <w:qFormat/>
    <w:rsid w:val="002927C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F2A5E"/>
    <w:pPr>
      <w:widowControl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6AD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6AD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" w:eastAsiaTheme="minorHAnsi" w:hAnsi="Segoe U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3B6D"/>
    <w:pPr>
      <w:widowControl w:val="0"/>
      <w:spacing w:after="0"/>
      <w:ind w:firstLine="720"/>
    </w:pPr>
    <w:rPr>
      <w:rFonts w:cs="Segoe UI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1B8A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next w:val="Normal"/>
    <w:uiPriority w:val="39"/>
    <w:rsid w:val="00BB6973"/>
    <w:pPr>
      <w:tabs>
        <w:tab w:val="left" w:leader="dot" w:pos="7938"/>
        <w:tab w:val="right" w:pos="8505"/>
      </w:tabs>
      <w:spacing w:after="180" w:line="240" w:lineRule="auto"/>
    </w:pPr>
    <w:rPr>
      <w:rFonts w:ascii="Palatino Linotype" w:eastAsia="Times New Roman" w:hAnsi="Palatino Linotype" w:cs="Times New Roman"/>
      <w:szCs w:val="20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681B8A"/>
    <w:rPr>
      <w:rFonts w:eastAsiaTheme="majorEastAsia" w:cstheme="majorBidi"/>
      <w:b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81B8A"/>
    <w:pPr>
      <w:spacing w:line="240" w:lineRule="auto"/>
      <w:contextualSpacing/>
    </w:pPr>
    <w:rPr>
      <w:rFonts w:ascii="Anavio Small Capitals" w:eastAsiaTheme="majorEastAsia" w:hAnsi="Anavio Small Capitals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1B8A"/>
    <w:rPr>
      <w:rFonts w:ascii="Anavio Small Capitals" w:eastAsiaTheme="majorEastAsia" w:hAnsi="Anavio Small Capitals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681B8A"/>
    <w:pPr>
      <w:numPr>
        <w:ilvl w:val="1"/>
      </w:numPr>
      <w:ind w:firstLine="720"/>
    </w:pPr>
    <w:rPr>
      <w:rFonts w:eastAsiaTheme="minorEastAsia"/>
      <w:color w:val="5A5A5A" w:themeColor="text1" w:themeTint="A5"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681B8A"/>
    <w:rPr>
      <w:rFonts w:ascii="Anavio Small Capitals" w:eastAsiaTheme="minorEastAsia" w:hAnsi="Anavio Small Capitals" w:cstheme="majorBidi"/>
      <w:color w:val="5A5A5A" w:themeColor="text1" w:themeTint="A5"/>
      <w:spacing w:val="15"/>
      <w:kern w:val="28"/>
      <w:sz w:val="40"/>
      <w:szCs w:val="56"/>
    </w:rPr>
  </w:style>
  <w:style w:type="paragraph" w:customStyle="1" w:styleId="CourtofMysteryBookTitle">
    <w:name w:val="Court of Mystery Book Title"/>
    <w:basedOn w:val="Normal"/>
    <w:autoRedefine/>
    <w:qFormat/>
    <w:rsid w:val="00760514"/>
    <w:pPr>
      <w:spacing w:line="240" w:lineRule="auto"/>
      <w:ind w:firstLine="0"/>
      <w:jc w:val="center"/>
    </w:pPr>
    <w:rPr>
      <w:rFonts w:ascii="Palatino Linotype" w:eastAsia="Times New Roman" w:hAnsi="Palatino Linotype" w:cs="Times New Roman"/>
      <w:i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A592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92D"/>
    <w:rPr>
      <w:rFonts w:cs="Segoe UI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3A592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92D"/>
    <w:rPr>
      <w:rFonts w:cs="Segoe UI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56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56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4456C"/>
    <w:pPr>
      <w:widowControl w:val="0"/>
      <w:spacing w:after="0" w:line="240" w:lineRule="auto"/>
      <w:ind w:firstLine="720"/>
    </w:pPr>
    <w:rPr>
      <w:rFonts w:cs="Segoe UI"/>
      <w:sz w:val="28"/>
      <w:szCs w:val="28"/>
    </w:rPr>
  </w:style>
  <w:style w:type="paragraph" w:styleId="ListParagraph">
    <w:name w:val="List Paragraph"/>
    <w:basedOn w:val="Normal"/>
    <w:uiPriority w:val="34"/>
    <w:qFormat/>
    <w:rsid w:val="002927C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F2A5E"/>
    <w:pPr>
      <w:widowControl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6AD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6A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0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pacozymysterywriter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Burr</dc:creator>
  <cp:lastModifiedBy>Maleficent</cp:lastModifiedBy>
  <cp:revision>6</cp:revision>
  <cp:lastPrinted>2024-06-28T04:53:00Z</cp:lastPrinted>
  <dcterms:created xsi:type="dcterms:W3CDTF">2025-06-20T18:20:00Z</dcterms:created>
  <dcterms:modified xsi:type="dcterms:W3CDTF">2025-11-10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b2d62f00d0964305eaf68dec00d4e16a738d9d10c1e2498a61883e1fd28158</vt:lpwstr>
  </property>
</Properties>
</file>